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4D02" w:rsidRDefault="00174D02">
      <w:r>
        <w:t>K1=K2=K3=0</w:t>
      </w:r>
    </w:p>
    <w:p w:rsidR="00D40569" w:rsidRDefault="00355E1A">
      <w:r>
        <w:rPr>
          <w:noProof/>
        </w:rPr>
        <w:drawing>
          <wp:inline distT="0" distB="0" distL="0" distR="0">
            <wp:extent cx="5934075" cy="3124200"/>
            <wp:effectExtent l="0" t="0" r="9525" b="0"/>
            <wp:docPr id="1" name="Picture 1" descr="C:\Users\saeid\Desktop\stiffness and input files\stiffness matrix with k2=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eid\Desktop\stiffness and input files\stiffness matrix with k2=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4D02" w:rsidRDefault="00174D02" w:rsidP="00174D02">
      <w:r>
        <w:t>K1=</w:t>
      </w:r>
      <w:proofErr w:type="gramStart"/>
      <w:r>
        <w:t>0,K2</w:t>
      </w:r>
      <w:proofErr w:type="gramEnd"/>
      <w:r>
        <w:t>=0.1,K3=0</w:t>
      </w:r>
    </w:p>
    <w:p w:rsidR="00355E1A" w:rsidRDefault="00355E1A">
      <w:r>
        <w:rPr>
          <w:noProof/>
        </w:rPr>
        <w:drawing>
          <wp:inline distT="0" distB="0" distL="0" distR="0">
            <wp:extent cx="5943600" cy="3248025"/>
            <wp:effectExtent l="0" t="0" r="0" b="9525"/>
            <wp:docPr id="2" name="Picture 2" descr="C:\Users\saeid\Desktop\stiffness and input files\stiffness matrix with k2=0,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eid\Desktop\stiffness and input files\stiffness matrix with k2=0,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4D02" w:rsidRDefault="00174D02"/>
    <w:p w:rsidR="00174D02" w:rsidRDefault="00174D02" w:rsidP="00174D02">
      <w:pPr>
        <w:tabs>
          <w:tab w:val="left" w:pos="3548"/>
        </w:tabs>
      </w:pPr>
      <w:r>
        <w:tab/>
      </w:r>
    </w:p>
    <w:p w:rsidR="00174D02" w:rsidRDefault="00174D02" w:rsidP="00174D02">
      <w:pPr>
        <w:tabs>
          <w:tab w:val="left" w:pos="3548"/>
        </w:tabs>
      </w:pPr>
    </w:p>
    <w:p w:rsidR="00174D02" w:rsidRDefault="00174D02"/>
    <w:p w:rsidR="00174D02" w:rsidRDefault="00174D02">
      <w:r>
        <w:lastRenderedPageBreak/>
        <w:t>K1=0,K2=0.1,K3=0</w:t>
      </w:r>
      <w:bookmarkStart w:id="0" w:name="_GoBack"/>
      <w:bookmarkEnd w:id="0"/>
    </w:p>
    <w:p w:rsidR="00355E1A" w:rsidRDefault="00355E1A">
      <w:r>
        <w:rPr>
          <w:noProof/>
        </w:rPr>
        <w:drawing>
          <wp:inline distT="0" distB="0" distL="0" distR="0">
            <wp:extent cx="5934075" cy="5991225"/>
            <wp:effectExtent l="0" t="0" r="9525" b="9525"/>
            <wp:docPr id="3" name="Picture 3" descr="C:\Users\saeid\Desktop\stiffness and input files\input file1 with k2=0,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eid\Desktop\stiffness and input files\input file1 with k2=0,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99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5E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DaxNLGwNDEyMTVU0lEKTi0uzszPAykwrAUAVM4ZqSwAAAA="/>
  </w:docVars>
  <w:rsids>
    <w:rsidRoot w:val="00704D1F"/>
    <w:rsid w:val="00174D02"/>
    <w:rsid w:val="00355E1A"/>
    <w:rsid w:val="00465BDA"/>
    <w:rsid w:val="006948A8"/>
    <w:rsid w:val="0070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D5149"/>
  <w15:chartTrackingRefBased/>
  <w15:docId w15:val="{680F88C5-05C7-496A-BFEB-1CCB214F8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id</dc:creator>
  <cp:keywords/>
  <dc:description/>
  <cp:lastModifiedBy>saeid</cp:lastModifiedBy>
  <cp:revision>2</cp:revision>
  <dcterms:created xsi:type="dcterms:W3CDTF">2020-06-02T14:58:00Z</dcterms:created>
  <dcterms:modified xsi:type="dcterms:W3CDTF">2020-06-02T15:09:00Z</dcterms:modified>
</cp:coreProperties>
</file>